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Primary Teacher Internship Position</w:t>
      </w:r>
    </w:p>
    <w:bookmarkEnd w:id="20"/>
    <w:p>
      <w:pPr>
        <w:pStyle w:val="BodyText"/>
      </w:pPr>
      <w:r>
        <w:t xml:space="preserve">[Your Full Name]</w:t>
      </w:r>
    </w:p>
    <w:p>
      <w:pPr>
        <w:pStyle w:val="BodyText"/>
      </w:pPr>
      <w:r>
        <w:t xml:space="preserve">[Your Address]</w:t>
      </w:r>
    </w:p>
    <w:p>
      <w:pPr>
        <w:pStyle w:val="BodyText"/>
      </w:pPr>
      <w:r>
        <w:t xml:space="preserve">Karachi, Sindh, Pakistan</w:t>
      </w:r>
    </w:p>
    <w:p>
      <w:pPr>
        <w:pStyle w:val="BodyText"/>
      </w:pPr>
      <w:r>
        <w:t xml:space="preserve">Email: your.email@example.com | Phone: +92 XXX XXXXXXX</w:t>
      </w:r>
    </w:p>
    <w:p>
      <w:pPr>
        <w:pStyle w:val="BodyText"/>
      </w:pPr>
      <w:r>
        <w:t xml:space="preserve">Date: October 26, 2023</w:t>
      </w:r>
    </w:p>
    <w:p>
      <w:pPr>
        <w:pStyle w:val="BodyText"/>
      </w:pPr>
      <w:r>
        <w:t xml:space="preserve">Recruitment Committee</w:t>
      </w:r>
    </w:p>
    <w:p>
      <w:pPr>
        <w:pStyle w:val="BodyText"/>
      </w:pPr>
      <w:r>
        <w:t xml:space="preserve">[School Name]</w:t>
      </w:r>
    </w:p>
    <w:p>
      <w:pPr>
        <w:pStyle w:val="BodyText"/>
      </w:pPr>
      <w:r>
        <w:t xml:space="preserve">[School Address]</w:t>
      </w:r>
    </w:p>
    <w:p>
      <w:pPr>
        <w:pStyle w:val="BodyText"/>
      </w:pPr>
      <w:r>
        <w:t xml:space="preserve">Karachi, Sindh, Pakistan</w:t>
      </w:r>
    </w:p>
    <w:bookmarkStart w:id="21" w:name="Xb2a810b9d088278386163819b121b4ea9aaee5c"/>
    <w:p>
      <w:pPr>
        <w:pStyle w:val="Heading2"/>
      </w:pPr>
      <w:r>
        <w:t xml:space="preserve">Subject: Internship Application for Primary Teacher Position at [School Name]</w:t>
      </w:r>
    </w:p>
    <w:p>
      <w:pPr>
        <w:pStyle w:val="FirstParagraph"/>
      </w:pPr>
      <w:r>
        <w:t xml:space="preserve">Dear Recruitment Committee,</w:t>
      </w:r>
    </w:p>
    <w:p>
      <w:pPr>
        <w:pStyle w:val="BodyText"/>
      </w:pPr>
      <w:r>
        <w:t xml:space="preserve">I am writing this Internship Application Letter with profound enthusiasm to express my strong interest in the Primary Teacher Internship position at [School Name] in Karachi, Pakistan. As a dedicated education student deeply committed to nurturing young minds, I believe this opportunity aligns perfectly with my academic journey and professional aspirations within the vibrant educational landscape of Pakistan Karachi. Having grown up observing how transformative quality primary education can be for children across diverse communities in our city, I am eager to contribute my passion and skills to your esteemed institution.</w:t>
      </w:r>
    </w:p>
    <w:p>
      <w:pPr>
        <w:pStyle w:val="BodyText"/>
      </w:pPr>
      <w:r>
        <w:t xml:space="preserve">My academic foundation includes a Bachelor of Education (B.Ed.) in Early Childhood Development from the University of Karachi, where I graduated with honors. Throughout my studies, I consistently engaged with curricula specifically designed for primary education in Pakistan, including the National Curriculum for Grades 1-5 prescribed by the Sindh Textbook Board. My coursework emphasized child-centered pedagogy, Urdu and English language development for young learners, and culturally responsive teaching methods essential for Karachi's multicultural environment. I particularly excelled in practical training modules where I designed lesson plans incorporating local context—such as integrating stories about Sindh's rich heritage into literacy exercises or using common Karachi household objects to teach basic mathematics concepts.</w:t>
      </w:r>
    </w:p>
    <w:p>
      <w:pPr>
        <w:pStyle w:val="BodyText"/>
      </w:pPr>
      <w:r>
        <w:t xml:space="preserve">During my fieldwork at Government Primary School No. 45 in Gulshan-e-Iqbal, I witnessed firsthand the challenges and opportunities within Karachi's primary education system. I observed how teachers creatively overcome resource limitations—using recycled materials for science experiments or organizing neighborhood storytelling sessions to enhance engagement. This experience profoundly shaped my understanding that effective Teacher Primary practice requires not only academic knowledge but also deep community connection. In my role as a teaching assistant, I developed lesson plans for Grades 2-3 focusing on literacy in both Urdu and English, implemented interactive group activities that boosted student participation by 40%, and assisted in organizing the school's annual cultural festival celebrating Karachi's diverse neighborhoods—from Lyari to Clifton.</w:t>
      </w:r>
    </w:p>
    <w:p>
      <w:pPr>
        <w:pStyle w:val="BodyText"/>
      </w:pPr>
      <w:r>
        <w:t xml:space="preserve">What particularly motivates me to apply for this internship in Pakistan Karachi is my conviction that every child deserves an inspiring educational foundation. As a native of Korangi, I've seen how quality primary education breaks cycles of poverty and empowers communities. The current emphasis on teacher development initiatives by the Sindh Education Department, such as the 'Quality Primary Education Project,' resonates deeply with my belief that investing in Teacher Primary professionals directly strengthens Karachi's future workforce. I am keen to contribute to this mission by learning from experienced educators at [School Name] while bringing fresh perspectives on inclusive teaching strategies—especially for students with diverse learning needs prevalent in our urban schools.</w:t>
      </w:r>
    </w:p>
    <w:p>
      <w:pPr>
        <w:pStyle w:val="BodyText"/>
      </w:pPr>
      <w:r>
        <w:t xml:space="preserve">My practical skills align closely with the demands of modern primary classrooms in Pakistan Karachi. I am proficient in digital literacy tools recommended by the National Education Policy, including Microsoft Teams for remote learning support and Urdu-language educational apps like 'Talim-e-Primary' used widely across Sindh. Having completed a 30-hour workshop on Child Protection Policies under the Sindh Child Protection Act 2018, I understand the critical importance of safeguarding in our schools. Additionally, my volunteer work with 'Karachi Educators for All' allowed me to mentor underprivileged children in Lyari's community centers, where I adapted lessons to accommodate varying literacy levels—a skill crucial for Teacher Primary roles in resource-constrained settings common across Karachi.</w:t>
      </w:r>
    </w:p>
    <w:p>
      <w:pPr>
        <w:pStyle w:val="BodyText"/>
      </w:pPr>
      <w:r>
        <w:t xml:space="preserve">I am particularly impressed by [School Name]'s reputation for innovative teaching methods and community engagement. The school's recent initiative integrating environmental education through the 'Green Schools Project' reflects the forward-thinking approach I aspire to support. As an intern, I would be eager to contribute by developing nature-based learning activities for Grade 1 students, utilizing Karachi's unique ecosystem—such as studying local birds or understanding waste management challenges in our city. My proficiency in Urdu (native), English (fluent), and basic Sindhi further enables me to communicate effectively with students, parents, and staff across Karachi's diverse demographics.</w:t>
      </w:r>
    </w:p>
    <w:p>
      <w:pPr>
        <w:pStyle w:val="BodyText"/>
      </w:pPr>
      <w:r>
        <w:t xml:space="preserve">This internship represents more than a professional opportunity; it is a step toward becoming an educator who can meaningfully serve Pakistan Karachi. I understand that effective Teacher Primary work requires cultural humility—recognizing that students from different backgrounds (whether in the bustling downtown areas or suburban housing societies) bring unique strengths to the classroom. My previous experience conducting parent-teacher meetings at my fieldwork school taught me how vital it is to build trust within communities, a principle I would honor while working under [School Name]'s guidance.</w:t>
      </w:r>
    </w:p>
    <w:p>
      <w:pPr>
        <w:pStyle w:val="BodyText"/>
      </w:pPr>
      <w:r>
        <w:t xml:space="preserve">I am prepared to dedicate 12 weeks of intensive internship as required, and I welcome the opportunity to discuss how my skills in curriculum development, student engagement strategies, and cultural responsiveness can support your educational mission. Karachi's schools are at a pivotal moment where passionate educators like myself can help bridge gaps in early learning—particularly addressing the learning loss exacerbated by recent global challenges. My ambition is to become a lifelong educator who remains rooted in Pakistan Karachi, contributing to the next generation of leaders.</w:t>
      </w:r>
    </w:p>
    <w:p>
      <w:pPr>
        <w:pStyle w:val="BodyText"/>
      </w:pPr>
      <w:r>
        <w:t xml:space="preserve">Thank you for considering my Internship Application Letter. I have attached my resume and academic transcripts for your review and welcome the opportunity to discuss this position further at your convenience. I am available immediately for an interview and can be reached by email or phone at your earliest convenience.</w:t>
      </w:r>
    </w:p>
    <w:p>
      <w:pPr>
        <w:pStyle w:val="BodyText"/>
      </w:pPr>
      <w:r>
        <w:t xml:space="preserve">Sincerely,</w:t>
      </w:r>
    </w:p>
    <w:p>
      <w:pPr>
        <w:pStyle w:val="BodyText"/>
      </w:pPr>
      <w:r>
        <w:t xml:space="preserve">[Your Full Name]</w:t>
      </w:r>
    </w:p>
    <w:p>
      <w:pPr>
        <w:pStyle w:val="BodyText"/>
      </w:pPr>
      <w:r>
        <w:t xml:space="preserve">Bachelor of Education (Primary)</w:t>
      </w:r>
    </w:p>
    <w:p>
      <w:pPr>
        <w:pStyle w:val="BodyText"/>
      </w:pPr>
      <w:r>
        <w:t xml:space="preserve">University of Karachi</w:t>
      </w:r>
    </w:p>
    <w:p>
      <w:pPr>
        <w:pStyle w:val="BodyText"/>
      </w:pPr>
      <w:r>
        <w:t xml:space="preserve">Note: This Internship Application Letter is specifically crafted for Primary Teacher roles in Pakistan Karachi, reflecting local educational frameworks, cultural contexts, and the urgent need for quality primary education across Sindh's urban cen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3T03:20:57Z</dcterms:created>
  <dcterms:modified xsi:type="dcterms:W3CDTF">2026-07-23T03:20:57Z</dcterms:modified>
</cp:coreProperties>
</file>

<file path=docProps/custom.xml><?xml version="1.0" encoding="utf-8"?>
<Properties xmlns="http://schemas.openxmlformats.org/officeDocument/2006/custom-properties" xmlns:vt="http://schemas.openxmlformats.org/officeDocument/2006/docPropsVTypes"/>
</file>